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B4685" w14:textId="6E835033" w:rsidR="00EC21EC" w:rsidRPr="00524F7C" w:rsidRDefault="00925244">
      <w:pPr>
        <w:rPr>
          <w:color w:val="FF0000"/>
        </w:rPr>
      </w:pPr>
      <w:r w:rsidRPr="00524F7C">
        <w:rPr>
          <w:color w:val="FF0000"/>
        </w:rPr>
        <w:t>2.</w:t>
      </w:r>
    </w:p>
    <w:p w14:paraId="2EC71A23" w14:textId="77777777" w:rsidR="00925244" w:rsidRDefault="00925244" w:rsidP="00925244">
      <w:r>
        <w:t>&lt;Movies&gt;</w:t>
      </w:r>
    </w:p>
    <w:p w14:paraId="274274FA" w14:textId="77777777" w:rsidR="00925244" w:rsidRDefault="00925244" w:rsidP="00925244">
      <w:r>
        <w:t xml:space="preserve">  &lt;MOVIE&gt;</w:t>
      </w:r>
    </w:p>
    <w:p w14:paraId="3B8E6081" w14:textId="77777777" w:rsidR="00925244" w:rsidRDefault="00925244" w:rsidP="00925244">
      <w:r>
        <w:t xml:space="preserve">    &lt;TITLE&gt;Avengers: Infinity War&lt;/TITLE&gt;</w:t>
      </w:r>
    </w:p>
    <w:p w14:paraId="60190BDA" w14:textId="77777777" w:rsidR="00925244" w:rsidRDefault="00925244" w:rsidP="00925244">
      <w:r>
        <w:t xml:space="preserve">    &lt;ACTOR&gt;</w:t>
      </w:r>
    </w:p>
    <w:p w14:paraId="3BE8A5FA" w14:textId="77777777" w:rsidR="00925244" w:rsidRDefault="00925244" w:rsidP="00925244">
      <w:r>
        <w:t xml:space="preserve">      &lt;NAME&gt;Robert Downey&lt;/NAME&gt;</w:t>
      </w:r>
    </w:p>
    <w:p w14:paraId="6734445B" w14:textId="77777777" w:rsidR="00925244" w:rsidRDefault="00925244" w:rsidP="00925244">
      <w:r>
        <w:t xml:space="preserve">      &lt;AGE&gt;56&lt;/AGE&gt;</w:t>
      </w:r>
    </w:p>
    <w:p w14:paraId="5B2F3D69" w14:textId="77777777" w:rsidR="00925244" w:rsidRDefault="00925244" w:rsidP="00925244">
      <w:r>
        <w:t xml:space="preserve">      &lt;COUNTRY&gt;USA&lt;/COUNTRY&gt;</w:t>
      </w:r>
    </w:p>
    <w:p w14:paraId="3E53C3A1" w14:textId="77777777" w:rsidR="00925244" w:rsidRDefault="00925244" w:rsidP="00925244">
      <w:r>
        <w:t xml:space="preserve">    &lt;/ACTOR&gt;</w:t>
      </w:r>
    </w:p>
    <w:p w14:paraId="2E84D334" w14:textId="77777777" w:rsidR="00925244" w:rsidRDefault="00925244" w:rsidP="00925244">
      <w:r>
        <w:t xml:space="preserve">    &lt;ACTOR&gt;</w:t>
      </w:r>
    </w:p>
    <w:p w14:paraId="38A731F5" w14:textId="77777777" w:rsidR="00925244" w:rsidRDefault="00925244" w:rsidP="00925244">
      <w:r>
        <w:t xml:space="preserve">      &lt;NAME&gt;Tom Holland&lt;/NAME&gt;</w:t>
      </w:r>
    </w:p>
    <w:p w14:paraId="01344319" w14:textId="77777777" w:rsidR="00925244" w:rsidRDefault="00925244" w:rsidP="00925244">
      <w:r>
        <w:t xml:space="preserve">      &lt;AGE&gt;25&lt;/AGE&gt;</w:t>
      </w:r>
    </w:p>
    <w:p w14:paraId="4CFEC74F" w14:textId="77777777" w:rsidR="00925244" w:rsidRDefault="00925244" w:rsidP="00925244">
      <w:r>
        <w:t xml:space="preserve">      &lt;COUNTRY&gt;UK&lt;/COUNTRY&gt;</w:t>
      </w:r>
    </w:p>
    <w:p w14:paraId="65310880" w14:textId="77777777" w:rsidR="00925244" w:rsidRDefault="00925244" w:rsidP="00925244">
      <w:r>
        <w:t xml:space="preserve">    &lt;/ACTOR&gt;</w:t>
      </w:r>
    </w:p>
    <w:p w14:paraId="252003E6" w14:textId="77777777" w:rsidR="00925244" w:rsidRDefault="00925244" w:rsidP="00925244">
      <w:r>
        <w:t xml:space="preserve">    &lt;YEAR&gt;2018&lt;/YEAR&gt;</w:t>
      </w:r>
    </w:p>
    <w:p w14:paraId="58424986" w14:textId="77777777" w:rsidR="00925244" w:rsidRDefault="00925244" w:rsidP="00925244">
      <w:r>
        <w:t xml:space="preserve">    &lt;BUDGET&gt;321,000,000&lt;/BUDGET&gt;</w:t>
      </w:r>
    </w:p>
    <w:p w14:paraId="020B71A6" w14:textId="77777777" w:rsidR="00925244" w:rsidRDefault="00925244" w:rsidP="00925244">
      <w:r>
        <w:t xml:space="preserve">    &lt;DIRECTOR&gt;ANTHONY RUSSO&lt;/DIRECTOR&gt;</w:t>
      </w:r>
    </w:p>
    <w:p w14:paraId="0C13AA3A" w14:textId="77777777" w:rsidR="00925244" w:rsidRDefault="00925244" w:rsidP="00925244">
      <w:r>
        <w:t xml:space="preserve">    &lt;RATING&gt;8.4&lt;/RATING&gt;</w:t>
      </w:r>
    </w:p>
    <w:p w14:paraId="69761A08" w14:textId="77777777" w:rsidR="00925244" w:rsidRDefault="00925244" w:rsidP="00925244">
      <w:r>
        <w:t xml:space="preserve">    &lt;DURATION&gt;2H29M&lt;/DURATION&gt;</w:t>
      </w:r>
    </w:p>
    <w:p w14:paraId="72D1A71F" w14:textId="77777777" w:rsidR="00925244" w:rsidRDefault="00925244" w:rsidP="00925244">
      <w:r>
        <w:t xml:space="preserve">  &lt;/MOVIE&gt;</w:t>
      </w:r>
    </w:p>
    <w:p w14:paraId="70053556" w14:textId="77777777" w:rsidR="00925244" w:rsidRDefault="00925244" w:rsidP="00925244">
      <w:r>
        <w:t xml:space="preserve">  &lt;MOVIE&gt;</w:t>
      </w:r>
    </w:p>
    <w:p w14:paraId="12DC25CC" w14:textId="77777777" w:rsidR="00925244" w:rsidRDefault="00925244" w:rsidP="00925244">
      <w:r>
        <w:t xml:space="preserve">    &lt;TITLE&gt;DUNKIRK&lt;/TITLE&gt;</w:t>
      </w:r>
    </w:p>
    <w:p w14:paraId="22A2B8D6" w14:textId="77777777" w:rsidR="00925244" w:rsidRDefault="00925244" w:rsidP="00925244">
      <w:r>
        <w:t xml:space="preserve">    &lt;ACTOR&gt;</w:t>
      </w:r>
    </w:p>
    <w:p w14:paraId="5799A648" w14:textId="77777777" w:rsidR="00925244" w:rsidRDefault="00925244" w:rsidP="00925244">
      <w:r>
        <w:t xml:space="preserve">      &lt;NAME&gt;Barry Keoghan&lt;/NAME&gt;</w:t>
      </w:r>
    </w:p>
    <w:p w14:paraId="3C8D0F5E" w14:textId="77777777" w:rsidR="00925244" w:rsidRDefault="00925244" w:rsidP="00925244">
      <w:r>
        <w:t xml:space="preserve">      &lt;AGE&gt;29&lt;/AGE&gt;</w:t>
      </w:r>
    </w:p>
    <w:p w14:paraId="0A93629E" w14:textId="77777777" w:rsidR="00925244" w:rsidRDefault="00925244" w:rsidP="00925244">
      <w:r>
        <w:t xml:space="preserve">      &lt;COUNTRY&gt;IRELAND&lt;/COUNTRY&gt;</w:t>
      </w:r>
    </w:p>
    <w:p w14:paraId="533AF63A" w14:textId="77777777" w:rsidR="00925244" w:rsidRDefault="00925244" w:rsidP="00925244">
      <w:r>
        <w:t xml:space="preserve">    &lt;/ACTOR&gt;</w:t>
      </w:r>
    </w:p>
    <w:p w14:paraId="1804FD11" w14:textId="77777777" w:rsidR="00925244" w:rsidRDefault="00925244" w:rsidP="00925244">
      <w:r>
        <w:t xml:space="preserve">    &lt;ACTOR&gt;</w:t>
      </w:r>
    </w:p>
    <w:p w14:paraId="126D4188" w14:textId="77777777" w:rsidR="00925244" w:rsidRDefault="00925244" w:rsidP="00925244">
      <w:r>
        <w:t xml:space="preserve">      &lt;NAME&gt;Tom HARDY&lt;/NAME&gt;</w:t>
      </w:r>
    </w:p>
    <w:p w14:paraId="0477B568" w14:textId="77777777" w:rsidR="00925244" w:rsidRDefault="00925244" w:rsidP="00925244">
      <w:r>
        <w:lastRenderedPageBreak/>
        <w:t xml:space="preserve">      &lt;AGE&gt;44&lt;/AGE&gt;</w:t>
      </w:r>
    </w:p>
    <w:p w14:paraId="7F7716B1" w14:textId="77777777" w:rsidR="00925244" w:rsidRDefault="00925244" w:rsidP="00925244">
      <w:r>
        <w:t xml:space="preserve">      &lt;COUNTRY&gt;UK&lt;/COUNTRY&gt;</w:t>
      </w:r>
    </w:p>
    <w:p w14:paraId="16AE822F" w14:textId="77777777" w:rsidR="00925244" w:rsidRDefault="00925244" w:rsidP="00925244">
      <w:r>
        <w:t xml:space="preserve">    &lt;/ACTOR&gt;</w:t>
      </w:r>
    </w:p>
    <w:p w14:paraId="3FC4FE8B" w14:textId="77777777" w:rsidR="00925244" w:rsidRDefault="00925244" w:rsidP="00925244">
      <w:r>
        <w:t xml:space="preserve">    &lt;YEAR&gt;2017&lt;/YEAR&gt;</w:t>
      </w:r>
    </w:p>
    <w:p w14:paraId="0366008D" w14:textId="77777777" w:rsidR="00925244" w:rsidRDefault="00925244" w:rsidP="00925244">
      <w:r>
        <w:t xml:space="preserve">    &lt;BUDGET&gt;100,000,000&lt;/BUDGET&gt;</w:t>
      </w:r>
    </w:p>
    <w:p w14:paraId="7B2FE3D5" w14:textId="77777777" w:rsidR="00925244" w:rsidRDefault="00925244" w:rsidP="00925244">
      <w:r>
        <w:t xml:space="preserve">    &lt;DIRECTOR&gt;CRISTOPHER NOLAN&lt;/DIRECTOR&gt;</w:t>
      </w:r>
    </w:p>
    <w:p w14:paraId="77444E93" w14:textId="77777777" w:rsidR="00925244" w:rsidRDefault="00925244" w:rsidP="00925244">
      <w:r>
        <w:t xml:space="preserve">    &lt;RATING&gt;7.8&lt;/RATING&gt;</w:t>
      </w:r>
    </w:p>
    <w:p w14:paraId="12874255" w14:textId="77777777" w:rsidR="00925244" w:rsidRDefault="00925244" w:rsidP="00925244">
      <w:r>
        <w:t xml:space="preserve">    &lt;DURATION&gt;1H46M&lt;/DURATION&gt;</w:t>
      </w:r>
    </w:p>
    <w:p w14:paraId="6A088421" w14:textId="77777777" w:rsidR="00925244" w:rsidRDefault="00925244" w:rsidP="00925244">
      <w:r>
        <w:t xml:space="preserve">  &lt;/MOVIE&gt;</w:t>
      </w:r>
    </w:p>
    <w:p w14:paraId="63C1CA3E" w14:textId="77777777" w:rsidR="00925244" w:rsidRDefault="00925244" w:rsidP="00925244">
      <w:r>
        <w:t xml:space="preserve">  &lt;MOVIE&gt;</w:t>
      </w:r>
    </w:p>
    <w:p w14:paraId="1C7887B7" w14:textId="77777777" w:rsidR="00925244" w:rsidRDefault="00925244" w:rsidP="00925244">
      <w:r>
        <w:t xml:space="preserve">    &lt;TITLE&gt;DEADPOOL&lt;/TITLE&gt;</w:t>
      </w:r>
    </w:p>
    <w:p w14:paraId="56FB2D21" w14:textId="77777777" w:rsidR="00925244" w:rsidRDefault="00925244" w:rsidP="00925244">
      <w:r>
        <w:t xml:space="preserve">    &lt;ACTOR&gt;</w:t>
      </w:r>
    </w:p>
    <w:p w14:paraId="7CFF26EC" w14:textId="77777777" w:rsidR="00925244" w:rsidRDefault="00925244" w:rsidP="00925244">
      <w:r>
        <w:t xml:space="preserve">      &lt;NAME&gt;RYAN REYNOLDS&lt;/NAME&gt;</w:t>
      </w:r>
    </w:p>
    <w:p w14:paraId="63852711" w14:textId="77777777" w:rsidR="00925244" w:rsidRDefault="00925244" w:rsidP="00925244">
      <w:r>
        <w:t xml:space="preserve">      &lt;AGE&gt;45&lt;/AGE&gt;</w:t>
      </w:r>
    </w:p>
    <w:p w14:paraId="0638906B" w14:textId="77777777" w:rsidR="00925244" w:rsidRDefault="00925244" w:rsidP="00925244">
      <w:r>
        <w:t xml:space="preserve">      &lt;COUNTRY&gt;CANADA&lt;/COUNTRY&gt;</w:t>
      </w:r>
    </w:p>
    <w:p w14:paraId="43091929" w14:textId="77777777" w:rsidR="00925244" w:rsidRDefault="00925244" w:rsidP="00925244">
      <w:r>
        <w:t xml:space="preserve">    &lt;/ACTOR&gt;</w:t>
      </w:r>
    </w:p>
    <w:p w14:paraId="4F170DE3" w14:textId="77777777" w:rsidR="00925244" w:rsidRDefault="00925244" w:rsidP="00925244">
      <w:r>
        <w:t xml:space="preserve">    &lt;ACTOR&gt;</w:t>
      </w:r>
    </w:p>
    <w:p w14:paraId="427CAF0E" w14:textId="77777777" w:rsidR="00925244" w:rsidRDefault="00925244" w:rsidP="00925244">
      <w:r>
        <w:t xml:space="preserve">      &lt;NAME&gt;Morena Baccarin&lt;/NAME&gt;</w:t>
      </w:r>
    </w:p>
    <w:p w14:paraId="44549403" w14:textId="77777777" w:rsidR="00925244" w:rsidRDefault="00925244" w:rsidP="00925244">
      <w:r>
        <w:t xml:space="preserve">      &lt;AGE&gt;42&lt;/AGE&gt;</w:t>
      </w:r>
    </w:p>
    <w:p w14:paraId="7BBF0E74" w14:textId="77777777" w:rsidR="00925244" w:rsidRDefault="00925244" w:rsidP="00925244">
      <w:r>
        <w:t xml:space="preserve">      &lt;COUNTRY&gt;BRAZIL&lt;/COUNTRY&gt;</w:t>
      </w:r>
    </w:p>
    <w:p w14:paraId="6B9A7066" w14:textId="77777777" w:rsidR="00925244" w:rsidRDefault="00925244" w:rsidP="00925244">
      <w:r>
        <w:t xml:space="preserve">    &lt;/ACTOR&gt;</w:t>
      </w:r>
    </w:p>
    <w:p w14:paraId="1ED6E76D" w14:textId="77777777" w:rsidR="00925244" w:rsidRDefault="00925244" w:rsidP="00925244">
      <w:r>
        <w:t xml:space="preserve">    &lt;YEAR&gt;2016&lt;/YEAR&gt;</w:t>
      </w:r>
    </w:p>
    <w:p w14:paraId="35790981" w14:textId="77777777" w:rsidR="00925244" w:rsidRDefault="00925244" w:rsidP="00925244">
      <w:r>
        <w:t xml:space="preserve">    &lt;BUDGET&gt;58,000,000&lt;/BUDGET&gt;</w:t>
      </w:r>
    </w:p>
    <w:p w14:paraId="7F6E6995" w14:textId="77777777" w:rsidR="00925244" w:rsidRDefault="00925244" w:rsidP="00925244">
      <w:r>
        <w:t xml:space="preserve">    &lt;DIRECTOR&gt;TIM MILLER&lt;/DIRECTOR&gt;</w:t>
      </w:r>
    </w:p>
    <w:p w14:paraId="49D58385" w14:textId="77777777" w:rsidR="00925244" w:rsidRDefault="00925244" w:rsidP="00925244">
      <w:r>
        <w:t xml:space="preserve">    &lt;RATING&gt;8.0&lt;/RATING&gt;</w:t>
      </w:r>
    </w:p>
    <w:p w14:paraId="1F23720A" w14:textId="77777777" w:rsidR="00925244" w:rsidRDefault="00925244" w:rsidP="00925244">
      <w:r>
        <w:t xml:space="preserve">    &lt;DURATION&gt;1H48M&lt;/DURATION&gt;</w:t>
      </w:r>
    </w:p>
    <w:p w14:paraId="2DDAB29D" w14:textId="77777777" w:rsidR="00925244" w:rsidRDefault="00925244" w:rsidP="00925244">
      <w:r>
        <w:t xml:space="preserve">  &lt;/MOVIE&gt;</w:t>
      </w:r>
    </w:p>
    <w:p w14:paraId="1610E71A" w14:textId="214C4A7B" w:rsidR="00925244" w:rsidRDefault="00925244" w:rsidP="00925244">
      <w:r>
        <w:t>&lt;/Movies&gt;</w:t>
      </w:r>
    </w:p>
    <w:p w14:paraId="06D21758" w14:textId="44D64975" w:rsidR="00925244" w:rsidRDefault="00925244" w:rsidP="00925244"/>
    <w:p w14:paraId="74DD2710" w14:textId="77777777" w:rsidR="00925244" w:rsidRPr="00524F7C" w:rsidRDefault="00925244" w:rsidP="00925244">
      <w:pPr>
        <w:rPr>
          <w:color w:val="FF0000"/>
        </w:rPr>
      </w:pPr>
      <w:r w:rsidRPr="00524F7C">
        <w:rPr>
          <w:color w:val="FF0000"/>
        </w:rPr>
        <w:lastRenderedPageBreak/>
        <w:t xml:space="preserve">3. a. </w:t>
      </w:r>
    </w:p>
    <w:p w14:paraId="722D8401" w14:textId="58CABDB8" w:rsidR="00925244" w:rsidRDefault="00925244" w:rsidP="00925244">
      <w:proofErr w:type="spellStart"/>
      <w:r>
        <w:t>xquery</w:t>
      </w:r>
      <w:proofErr w:type="spellEnd"/>
      <w:r>
        <w:t xml:space="preserve"> version "3.0</w:t>
      </w:r>
      <w:proofErr w:type="gramStart"/>
      <w:r>
        <w:t>";</w:t>
      </w:r>
      <w:proofErr w:type="gramEnd"/>
    </w:p>
    <w:p w14:paraId="572E0895" w14:textId="77777777" w:rsidR="00925244" w:rsidRDefault="00925244" w:rsidP="00925244">
      <w:r>
        <w:t>for $ACTOR in Movies/MOVIE/ACTOR</w:t>
      </w:r>
    </w:p>
    <w:p w14:paraId="1C0C1D77" w14:textId="77777777" w:rsidR="00925244" w:rsidRDefault="00925244" w:rsidP="00925244">
      <w:r>
        <w:t>where $ACTOR/AGE &lt; 35</w:t>
      </w:r>
    </w:p>
    <w:p w14:paraId="17D30FD6" w14:textId="77777777" w:rsidR="00925244" w:rsidRDefault="00925244" w:rsidP="00925244">
      <w:r>
        <w:t>order by $ACTOR/AGE</w:t>
      </w:r>
    </w:p>
    <w:p w14:paraId="6BCCFA13" w14:textId="43018359" w:rsidR="00925244" w:rsidRDefault="00925244" w:rsidP="00925244">
      <w:r>
        <w:t>return $ACTOR</w:t>
      </w:r>
    </w:p>
    <w:p w14:paraId="58CDBD0F" w14:textId="365B8634" w:rsidR="00925244" w:rsidRPr="00524F7C" w:rsidRDefault="00925244" w:rsidP="00925244">
      <w:pPr>
        <w:rPr>
          <w:color w:val="FF0000"/>
        </w:rPr>
      </w:pPr>
      <w:r w:rsidRPr="00524F7C">
        <w:rPr>
          <w:color w:val="FF0000"/>
        </w:rPr>
        <w:t>b.</w:t>
      </w:r>
    </w:p>
    <w:p w14:paraId="012E85EF" w14:textId="77777777" w:rsidR="00524F7C" w:rsidRDefault="00524F7C" w:rsidP="00524F7C">
      <w:proofErr w:type="spellStart"/>
      <w:r>
        <w:t>xquery</w:t>
      </w:r>
      <w:proofErr w:type="spellEnd"/>
      <w:r>
        <w:t xml:space="preserve"> version "3.0</w:t>
      </w:r>
      <w:proofErr w:type="gramStart"/>
      <w:r>
        <w:t>";</w:t>
      </w:r>
      <w:proofErr w:type="gramEnd"/>
    </w:p>
    <w:p w14:paraId="70D4D1ED" w14:textId="77777777" w:rsidR="00524F7C" w:rsidRDefault="00524F7C" w:rsidP="00524F7C">
      <w:r>
        <w:t>for $MOVIE in Movies/MOVIE</w:t>
      </w:r>
    </w:p>
    <w:p w14:paraId="2F866277" w14:textId="77777777" w:rsidR="00524F7C" w:rsidRDefault="00524F7C" w:rsidP="00524F7C">
      <w:r>
        <w:t>where (2016&lt;= $MOVIE/YEAR and $MOVIE/YEAR&lt;= 2018)</w:t>
      </w:r>
    </w:p>
    <w:p w14:paraId="517C4DDD" w14:textId="77777777" w:rsidR="00524F7C" w:rsidRDefault="00524F7C" w:rsidP="00524F7C">
      <w:r>
        <w:t>order by $MOVIE/TITLE</w:t>
      </w:r>
    </w:p>
    <w:p w14:paraId="70384936" w14:textId="28C400F0" w:rsidR="00925244" w:rsidRDefault="00524F7C" w:rsidP="00524F7C">
      <w:r>
        <w:t>return $MOVIE/TITLE</w:t>
      </w:r>
    </w:p>
    <w:p w14:paraId="070328E9" w14:textId="77777777" w:rsidR="00925244" w:rsidRDefault="00925244" w:rsidP="00925244"/>
    <w:sectPr w:rsidR="009252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TI3NjU3NjGzMDVU0lEKTi0uzszPAykwrAUA6RkjbiwAAAA="/>
  </w:docVars>
  <w:rsids>
    <w:rsidRoot w:val="00EC21EC"/>
    <w:rsid w:val="004741E8"/>
    <w:rsid w:val="00524F7C"/>
    <w:rsid w:val="00925244"/>
    <w:rsid w:val="00EC2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D7AAC"/>
  <w15:chartTrackingRefBased/>
  <w15:docId w15:val="{BF93B901-D14B-4765-95B1-142BB2C1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jing Duck</dc:creator>
  <cp:keywords/>
  <dc:description/>
  <cp:lastModifiedBy>Beijing Duck</cp:lastModifiedBy>
  <cp:revision>3</cp:revision>
  <dcterms:created xsi:type="dcterms:W3CDTF">2021-11-24T18:38:00Z</dcterms:created>
  <dcterms:modified xsi:type="dcterms:W3CDTF">2021-11-24T19:01:00Z</dcterms:modified>
</cp:coreProperties>
</file>